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XSpec="center" w:tblpY="551"/>
        <w:tblW w:w="10818" w:type="dxa"/>
        <w:tblLayout w:type="fixed"/>
        <w:tblLook w:val="04A0" w:firstRow="1" w:lastRow="0" w:firstColumn="1" w:lastColumn="0" w:noHBand="0" w:noVBand="1"/>
      </w:tblPr>
      <w:tblGrid>
        <w:gridCol w:w="648"/>
        <w:gridCol w:w="630"/>
        <w:gridCol w:w="2250"/>
        <w:gridCol w:w="630"/>
        <w:gridCol w:w="806"/>
        <w:gridCol w:w="454"/>
        <w:gridCol w:w="810"/>
        <w:gridCol w:w="1080"/>
        <w:gridCol w:w="607"/>
        <w:gridCol w:w="293"/>
        <w:gridCol w:w="1080"/>
        <w:gridCol w:w="990"/>
        <w:gridCol w:w="540"/>
      </w:tblGrid>
      <w:tr w:rsidR="00A97562" w:rsidRPr="00E53E40" w:rsidTr="00CA3100">
        <w:tc>
          <w:tcPr>
            <w:tcW w:w="4964" w:type="dxa"/>
            <w:gridSpan w:val="5"/>
            <w:vMerge w:val="restart"/>
          </w:tcPr>
          <w:p w:rsidR="00A97562" w:rsidRDefault="00E53E40" w:rsidP="007839D7">
            <w:pPr>
              <w:rPr>
                <w:rFonts w:asciiTheme="majorBidi" w:hAnsiTheme="majorBidi" w:cstheme="majorBidi"/>
                <w:b/>
                <w:bCs/>
                <w:color w:val="1F497D" w:themeColor="text2"/>
                <w:sz w:val="28"/>
                <w:szCs w:val="28"/>
                <w:rtl/>
              </w:rPr>
            </w:pPr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www.</w:t>
            </w:r>
            <w:hyperlink r:id="rId8" w:history="1">
              <w:r w:rsidRPr="00AF13CE">
                <w:rPr>
                  <w:rStyle w:val="Hyperlink"/>
                  <w:rFonts w:asciiTheme="majorBidi" w:hAnsiTheme="majorBidi" w:cstheme="majorBidi"/>
                  <w:b/>
                  <w:bCs/>
                </w:rPr>
                <w:t>nanotahlil</w:t>
              </w:r>
            </w:hyperlink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.ir</w:t>
            </w:r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  <w:sz w:val="28"/>
                <w:szCs w:val="28"/>
              </w:rPr>
              <w:t xml:space="preserve"> </w:t>
            </w:r>
          </w:p>
          <w:p w:rsidR="00734825" w:rsidRPr="00AF13CE" w:rsidRDefault="00734825" w:rsidP="007839D7">
            <w:pPr>
              <w:rPr>
                <w:rFonts w:asciiTheme="majorBidi" w:hAnsiTheme="majorBidi" w:cstheme="majorBidi"/>
                <w:b/>
                <w:bCs/>
                <w:color w:val="1F497D" w:themeColor="text2"/>
              </w:rPr>
            </w:pPr>
          </w:p>
          <w:p w:rsidR="00E53E40" w:rsidRPr="00E53E40" w:rsidRDefault="00E53E40" w:rsidP="007839D7">
            <w:pPr>
              <w:rPr>
                <w:rFonts w:cs="B Zar"/>
                <w:sz w:val="18"/>
                <w:szCs w:val="18"/>
              </w:rPr>
            </w:pPr>
            <w:r>
              <w:rPr>
                <w:rFonts w:cs="B Zar"/>
                <w:noProof/>
                <w:sz w:val="18"/>
                <w:szCs w:val="18"/>
                <w:lang w:bidi="ar-SA"/>
              </w:rPr>
              <w:drawing>
                <wp:inline distT="0" distB="0" distL="0" distR="0">
                  <wp:extent cx="2658218" cy="755650"/>
                  <wp:effectExtent l="0" t="0" r="8890" b="6350"/>
                  <wp:docPr id="4" name="Picture 4" descr="C:\Users\hoda\Desktop\logoabi3569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hoda\Desktop\logoabi3569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2970" cy="7570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54" w:type="dxa"/>
            <w:gridSpan w:val="8"/>
            <w:shd w:val="clear" w:color="auto" w:fill="E5DFEC" w:themeFill="accent4" w:themeFillTint="33"/>
          </w:tcPr>
          <w:p w:rsidR="00A97562" w:rsidRPr="00E53E40" w:rsidRDefault="00A97562" w:rsidP="007839D7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فرم درخواست آزمون</w:t>
            </w:r>
            <w:r w:rsidR="00D6575E">
              <w:rPr>
                <w:rFonts w:cs="B Zar"/>
                <w:sz w:val="18"/>
                <w:szCs w:val="18"/>
              </w:rPr>
              <w:t xml:space="preserve"> </w:t>
            </w:r>
            <w:r w:rsidR="007839D7">
              <w:rPr>
                <w:rFonts w:cs="B Zar" w:hint="cs"/>
                <w:b/>
                <w:bCs/>
                <w:sz w:val="18"/>
                <w:szCs w:val="18"/>
                <w:rtl/>
              </w:rPr>
              <w:t>پاسخ نوری(</w:t>
            </w:r>
            <w:r w:rsidR="007839D7" w:rsidRPr="005523E9">
              <w:rPr>
                <w:rFonts w:cs="B Zar"/>
                <w:b/>
                <w:bCs/>
              </w:rPr>
              <w:t>Photo</w:t>
            </w:r>
            <w:r w:rsidR="007839D7">
              <w:rPr>
                <w:rFonts w:cs="B Zar"/>
                <w:b/>
                <w:bCs/>
                <w:sz w:val="18"/>
                <w:szCs w:val="18"/>
              </w:rPr>
              <w:t xml:space="preserve"> </w:t>
            </w:r>
            <w:r w:rsidR="007839D7" w:rsidRPr="007839D7">
              <w:rPr>
                <w:b/>
                <w:bCs/>
              </w:rPr>
              <w:t>response</w:t>
            </w:r>
            <w:r w:rsidR="007839D7">
              <w:rPr>
                <w:rFonts w:cs="B Zar" w:hint="cs"/>
                <w:b/>
                <w:bCs/>
                <w:sz w:val="18"/>
                <w:szCs w:val="18"/>
                <w:rtl/>
              </w:rPr>
              <w:t>)</w:t>
            </w:r>
            <w:r w:rsidR="00796661">
              <w:rPr>
                <w:rFonts w:cs="B Zar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A97562" w:rsidRPr="00E53E40" w:rsidTr="00CA3100">
        <w:tc>
          <w:tcPr>
            <w:tcW w:w="4964" w:type="dxa"/>
            <w:gridSpan w:val="5"/>
            <w:vMerge/>
          </w:tcPr>
          <w:p w:rsidR="00A97562" w:rsidRPr="00E53E40" w:rsidRDefault="00A97562" w:rsidP="007839D7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4"/>
          </w:tcPr>
          <w:p w:rsidR="00A97562" w:rsidRPr="00E53E40" w:rsidRDefault="00A97562" w:rsidP="007839D7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اریخ پذیرش:</w:t>
            </w:r>
          </w:p>
        </w:tc>
        <w:tc>
          <w:tcPr>
            <w:tcW w:w="2903" w:type="dxa"/>
            <w:gridSpan w:val="4"/>
          </w:tcPr>
          <w:p w:rsidR="00A97562" w:rsidRPr="00E53E40" w:rsidRDefault="00A97562" w:rsidP="007839D7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آزمون:</w:t>
            </w:r>
          </w:p>
        </w:tc>
      </w:tr>
      <w:tr w:rsidR="00A97562" w:rsidRPr="00E53E40" w:rsidTr="00CA3100">
        <w:tc>
          <w:tcPr>
            <w:tcW w:w="4964" w:type="dxa"/>
            <w:gridSpan w:val="5"/>
            <w:vMerge/>
          </w:tcPr>
          <w:p w:rsidR="00A97562" w:rsidRPr="00E53E40" w:rsidRDefault="00A97562" w:rsidP="007839D7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4"/>
          </w:tcPr>
          <w:p w:rsidR="00A97562" w:rsidRPr="00E53E40" w:rsidRDefault="00A97562" w:rsidP="007839D7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شرکت/دانشگاه:</w:t>
            </w:r>
          </w:p>
        </w:tc>
        <w:tc>
          <w:tcPr>
            <w:tcW w:w="2903" w:type="dxa"/>
            <w:gridSpan w:val="4"/>
            <w:tcBorders>
              <w:bottom w:val="single" w:sz="4" w:space="0" w:color="DDD9C3" w:themeColor="background2" w:themeShade="E6"/>
            </w:tcBorders>
          </w:tcPr>
          <w:p w:rsidR="00A97562" w:rsidRPr="00E53E40" w:rsidRDefault="00A97562" w:rsidP="007839D7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و نام خانوادگی:</w:t>
            </w:r>
          </w:p>
        </w:tc>
      </w:tr>
      <w:tr w:rsidR="00A97562" w:rsidRPr="00E53E40" w:rsidTr="00CA3100">
        <w:tc>
          <w:tcPr>
            <w:tcW w:w="4964" w:type="dxa"/>
            <w:gridSpan w:val="5"/>
            <w:vMerge/>
          </w:tcPr>
          <w:p w:rsidR="00A97562" w:rsidRPr="00E53E40" w:rsidRDefault="00A97562" w:rsidP="007839D7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4"/>
          </w:tcPr>
          <w:p w:rsidR="00A97562" w:rsidRPr="00E53E40" w:rsidRDefault="00A97562" w:rsidP="007839D7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 تماس:</w:t>
            </w:r>
          </w:p>
        </w:tc>
        <w:tc>
          <w:tcPr>
            <w:tcW w:w="2903" w:type="dxa"/>
            <w:gridSpan w:val="4"/>
            <w:tcBorders>
              <w:top w:val="single" w:sz="4" w:space="0" w:color="DDD9C3" w:themeColor="background2" w:themeShade="E6"/>
            </w:tcBorders>
          </w:tcPr>
          <w:p w:rsidR="00A97562" w:rsidRPr="00E53E40" w:rsidRDefault="00A97562" w:rsidP="007839D7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کد ملی:</w:t>
            </w:r>
          </w:p>
        </w:tc>
      </w:tr>
      <w:tr w:rsidR="0052502B" w:rsidRPr="00E53E40" w:rsidTr="00CA3100">
        <w:trPr>
          <w:trHeight w:val="424"/>
        </w:trPr>
        <w:tc>
          <w:tcPr>
            <w:tcW w:w="4964" w:type="dxa"/>
            <w:gridSpan w:val="5"/>
            <w:vMerge/>
          </w:tcPr>
          <w:p w:rsidR="0052502B" w:rsidRPr="00E53E40" w:rsidRDefault="0052502B" w:rsidP="007839D7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4"/>
          </w:tcPr>
          <w:p w:rsidR="0052502B" w:rsidRPr="00E53E40" w:rsidRDefault="0052502B" w:rsidP="007839D7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ایمیل:</w:t>
            </w:r>
          </w:p>
        </w:tc>
        <w:tc>
          <w:tcPr>
            <w:tcW w:w="2903" w:type="dxa"/>
            <w:gridSpan w:val="4"/>
            <w:tcBorders>
              <w:top w:val="single" w:sz="4" w:space="0" w:color="DDD9C3" w:themeColor="background2" w:themeShade="E6"/>
            </w:tcBorders>
          </w:tcPr>
          <w:p w:rsidR="0052502B" w:rsidRDefault="0052502B" w:rsidP="007839D7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آدرس:</w:t>
            </w:r>
          </w:p>
          <w:p w:rsidR="0052502B" w:rsidRPr="00E53E40" w:rsidRDefault="0052502B" w:rsidP="007839D7">
            <w:pPr>
              <w:jc w:val="right"/>
              <w:rPr>
                <w:rFonts w:cs="B Zar"/>
                <w:sz w:val="18"/>
                <w:szCs w:val="18"/>
                <w:rtl/>
              </w:rPr>
            </w:pPr>
          </w:p>
        </w:tc>
      </w:tr>
      <w:tr w:rsidR="0052502B" w:rsidRPr="00E53E40" w:rsidTr="00CA3100">
        <w:trPr>
          <w:trHeight w:val="451"/>
        </w:trPr>
        <w:tc>
          <w:tcPr>
            <w:tcW w:w="4964" w:type="dxa"/>
            <w:gridSpan w:val="5"/>
            <w:vMerge/>
          </w:tcPr>
          <w:p w:rsidR="0052502B" w:rsidRPr="00E53E40" w:rsidRDefault="0052502B" w:rsidP="007839D7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5854" w:type="dxa"/>
            <w:gridSpan w:val="8"/>
          </w:tcPr>
          <w:p w:rsidR="0052502B" w:rsidRDefault="0052502B" w:rsidP="007839D7">
            <w:pPr>
              <w:jc w:val="right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 xml:space="preserve">نحوه ی آشنایی با </w:t>
            </w:r>
            <w:r w:rsidR="00734825">
              <w:rPr>
                <w:rFonts w:cs="B Zar" w:hint="cs"/>
                <w:sz w:val="18"/>
                <w:szCs w:val="18"/>
                <w:rtl/>
              </w:rPr>
              <w:t xml:space="preserve">آزمایشگاه </w:t>
            </w:r>
            <w:r>
              <w:rPr>
                <w:rFonts w:cs="B Zar" w:hint="cs"/>
                <w:sz w:val="18"/>
                <w:szCs w:val="18"/>
                <w:rtl/>
              </w:rPr>
              <w:t>:</w:t>
            </w:r>
          </w:p>
          <w:p w:rsidR="0052502B" w:rsidRPr="00E53E40" w:rsidRDefault="00734825" w:rsidP="007839D7">
            <w:pPr>
              <w:bidi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از طریق</w:t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سایت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                 شبکه های اجتماعی 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            دوستان 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                   سایر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</w:p>
        </w:tc>
      </w:tr>
      <w:tr w:rsidR="00A97562" w:rsidRPr="00E53E40" w:rsidTr="00CA3100">
        <w:trPr>
          <w:trHeight w:val="469"/>
        </w:trPr>
        <w:tc>
          <w:tcPr>
            <w:tcW w:w="10818" w:type="dxa"/>
            <w:gridSpan w:val="13"/>
            <w:shd w:val="clear" w:color="auto" w:fill="E5DFEC" w:themeFill="accent4" w:themeFillTint="33"/>
          </w:tcPr>
          <w:p w:rsidR="00A97562" w:rsidRPr="00E53E40" w:rsidRDefault="00A97562" w:rsidP="007839D7">
            <w:pPr>
              <w:tabs>
                <w:tab w:val="left" w:pos="5388"/>
                <w:tab w:val="right" w:pos="9026"/>
              </w:tabs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 xml:space="preserve">اطلاعات تخصصی 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نمونه</w:t>
            </w:r>
          </w:p>
          <w:p w:rsidR="00A97562" w:rsidRPr="00E53E40" w:rsidRDefault="00A97562" w:rsidP="007839D7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*این قسمت توسط مت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قا</w:t>
            </w:r>
            <w:r w:rsidRPr="00E53E40">
              <w:rPr>
                <w:rFonts w:cs="B Zar" w:hint="cs"/>
                <w:sz w:val="18"/>
                <w:szCs w:val="18"/>
                <w:rtl/>
              </w:rPr>
              <w:t>ضی تکمیل گردد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.</w:t>
            </w:r>
          </w:p>
        </w:tc>
      </w:tr>
      <w:tr w:rsidR="00CA3100" w:rsidRPr="00E53E40" w:rsidTr="00CA3100">
        <w:trPr>
          <w:trHeight w:val="259"/>
        </w:trPr>
        <w:tc>
          <w:tcPr>
            <w:tcW w:w="1278" w:type="dxa"/>
            <w:gridSpan w:val="2"/>
          </w:tcPr>
          <w:p w:rsidR="00CA3100" w:rsidRPr="00E53E40" w:rsidRDefault="00CA3100" w:rsidP="001A538F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7839D7">
              <w:rPr>
                <w:rFonts w:cs="B Zar" w:hint="eastAsia"/>
                <w:sz w:val="18"/>
                <w:szCs w:val="18"/>
                <w:rtl/>
              </w:rPr>
              <w:t>داده</w:t>
            </w:r>
            <w:r w:rsidRPr="007839D7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7839D7">
              <w:rPr>
                <w:rFonts w:cs="B Zar" w:hint="eastAsia"/>
                <w:sz w:val="18"/>
                <w:szCs w:val="18"/>
                <w:rtl/>
              </w:rPr>
              <w:t>ها</w:t>
            </w:r>
            <w:r w:rsidRPr="007839D7">
              <w:rPr>
                <w:rFonts w:cs="B Zar" w:hint="cs"/>
                <w:sz w:val="18"/>
                <w:szCs w:val="18"/>
                <w:rtl/>
              </w:rPr>
              <w:t>ی</w:t>
            </w:r>
            <w:r w:rsidRPr="007839D7">
              <w:rPr>
                <w:rFonts w:cs="B Zar"/>
                <w:sz w:val="18"/>
                <w:szCs w:val="18"/>
                <w:rtl/>
              </w:rPr>
              <w:t xml:space="preserve"> </w:t>
            </w:r>
            <w:r w:rsidR="001A538F">
              <w:rPr>
                <w:rFonts w:cs="B Zar" w:hint="cs"/>
                <w:sz w:val="18"/>
                <w:szCs w:val="18"/>
                <w:rtl/>
              </w:rPr>
              <w:t xml:space="preserve">مورد </w:t>
            </w:r>
            <w:r w:rsidRPr="007839D7">
              <w:rPr>
                <w:rFonts w:cs="B Zar" w:hint="eastAsia"/>
                <w:sz w:val="18"/>
                <w:szCs w:val="18"/>
                <w:rtl/>
              </w:rPr>
              <w:t>ن</w:t>
            </w:r>
            <w:r w:rsidRPr="007839D7">
              <w:rPr>
                <w:rFonts w:cs="B Zar" w:hint="cs"/>
                <w:sz w:val="18"/>
                <w:szCs w:val="18"/>
                <w:rtl/>
              </w:rPr>
              <w:t>ی</w:t>
            </w:r>
            <w:r w:rsidRPr="007839D7">
              <w:rPr>
                <w:rFonts w:cs="B Zar" w:hint="eastAsia"/>
                <w:sz w:val="18"/>
                <w:szCs w:val="18"/>
                <w:rtl/>
              </w:rPr>
              <w:t>از</w:t>
            </w:r>
            <w:r w:rsidRPr="007839D7">
              <w:rPr>
                <w:rFonts w:cs="B Zar"/>
                <w:sz w:val="18"/>
                <w:szCs w:val="18"/>
                <w:rtl/>
              </w:rPr>
              <w:t xml:space="preserve"> </w:t>
            </w:r>
            <w:bookmarkStart w:id="0" w:name="_GoBack"/>
            <w:bookmarkEnd w:id="0"/>
          </w:p>
        </w:tc>
        <w:tc>
          <w:tcPr>
            <w:tcW w:w="2250" w:type="dxa"/>
            <w:vMerge w:val="restart"/>
          </w:tcPr>
          <w:p w:rsidR="00CA3100" w:rsidRDefault="00CA3100" w:rsidP="007839D7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  <w:p w:rsidR="00CA3100" w:rsidRDefault="00CA3100" w:rsidP="005523E9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7839D7">
              <w:rPr>
                <w:rFonts w:cs="B Zar" w:hint="eastAsia"/>
                <w:sz w:val="18"/>
                <w:szCs w:val="18"/>
                <w:rtl/>
              </w:rPr>
              <w:t>کدام</w:t>
            </w:r>
            <w:r w:rsidRPr="007839D7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7839D7">
              <w:rPr>
                <w:rFonts w:cs="B Zar" w:hint="cs"/>
                <w:sz w:val="18"/>
                <w:szCs w:val="18"/>
                <w:rtl/>
              </w:rPr>
              <w:t>ی</w:t>
            </w:r>
            <w:r w:rsidRPr="007839D7">
              <w:rPr>
                <w:rFonts w:cs="B Zar" w:hint="eastAsia"/>
                <w:sz w:val="18"/>
                <w:szCs w:val="18"/>
                <w:rtl/>
              </w:rPr>
              <w:t>ک</w:t>
            </w:r>
            <w:r w:rsidRPr="007839D7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7839D7">
              <w:rPr>
                <w:rFonts w:cs="B Zar" w:hint="eastAsia"/>
                <w:sz w:val="18"/>
                <w:szCs w:val="18"/>
                <w:rtl/>
              </w:rPr>
              <w:t>از</w:t>
            </w:r>
            <w:r w:rsidRPr="007839D7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7839D7">
              <w:rPr>
                <w:rFonts w:cs="B Zar" w:hint="eastAsia"/>
                <w:sz w:val="18"/>
                <w:szCs w:val="18"/>
                <w:rtl/>
              </w:rPr>
              <w:t>پارامترها</w:t>
            </w:r>
            <w:r w:rsidRPr="007839D7">
              <w:rPr>
                <w:rFonts w:cs="B Zar" w:hint="cs"/>
                <w:sz w:val="18"/>
                <w:szCs w:val="18"/>
                <w:rtl/>
              </w:rPr>
              <w:t>ی</w:t>
            </w:r>
            <w:r w:rsidRPr="007839D7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7839D7">
              <w:rPr>
                <w:rFonts w:cs="B Zar" w:hint="eastAsia"/>
                <w:sz w:val="18"/>
                <w:szCs w:val="18"/>
                <w:rtl/>
              </w:rPr>
              <w:t>ز</w:t>
            </w:r>
            <w:r w:rsidRPr="007839D7">
              <w:rPr>
                <w:rFonts w:cs="B Zar" w:hint="cs"/>
                <w:sz w:val="18"/>
                <w:szCs w:val="18"/>
                <w:rtl/>
              </w:rPr>
              <w:t>ی</w:t>
            </w:r>
            <w:r w:rsidRPr="007839D7">
              <w:rPr>
                <w:rFonts w:cs="B Zar" w:hint="eastAsia"/>
                <w:sz w:val="18"/>
                <w:szCs w:val="18"/>
                <w:rtl/>
              </w:rPr>
              <w:t>ر</w:t>
            </w:r>
            <w:r w:rsidRPr="007839D7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7839D7">
              <w:rPr>
                <w:rFonts w:cs="B Zar" w:hint="eastAsia"/>
                <w:sz w:val="18"/>
                <w:szCs w:val="18"/>
                <w:rtl/>
              </w:rPr>
              <w:t>محاسبه</w:t>
            </w:r>
            <w:r w:rsidRPr="007839D7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7839D7">
              <w:rPr>
                <w:rFonts w:cs="B Zar" w:hint="eastAsia"/>
                <w:sz w:val="18"/>
                <w:szCs w:val="18"/>
                <w:rtl/>
              </w:rPr>
              <w:t>شود</w:t>
            </w:r>
            <w:r>
              <w:rPr>
                <w:rFonts w:cs="B Zar" w:hint="cs"/>
                <w:sz w:val="18"/>
                <w:szCs w:val="18"/>
                <w:rtl/>
              </w:rPr>
              <w:t>؟</w:t>
            </w:r>
          </w:p>
          <w:p w:rsidR="00CA3100" w:rsidRDefault="00CA3100" w:rsidP="00B66688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7839D7">
              <w:rPr>
                <w:rFonts w:cs="B Zar"/>
                <w:sz w:val="18"/>
                <w:szCs w:val="18"/>
              </w:rPr>
              <w:t>Responsivity</w:t>
            </w:r>
            <w:r>
              <w:rPr>
                <w:rFonts w:cs="B Zar" w:hint="cs"/>
                <w:sz w:val="18"/>
                <w:szCs w:val="18"/>
                <w:rtl/>
              </w:rPr>
              <w:t xml:space="preserve">  </w:t>
            </w:r>
          </w:p>
          <w:p w:rsidR="00CA3100" w:rsidRDefault="00CA3100" w:rsidP="005523E9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 xml:space="preserve">  </w:t>
            </w:r>
            <w:r w:rsidRPr="007839D7">
              <w:rPr>
                <w:rFonts w:cs="B Zar"/>
                <w:sz w:val="18"/>
                <w:szCs w:val="18"/>
              </w:rPr>
              <w:t xml:space="preserve"> Sensitivity</w:t>
            </w:r>
          </w:p>
          <w:p w:rsidR="00CA3100" w:rsidRDefault="00CA3100" w:rsidP="00B66688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5523E9">
              <w:rPr>
                <w:rFonts w:cs="B Zar"/>
                <w:sz w:val="18"/>
                <w:szCs w:val="18"/>
              </w:rPr>
              <w:t>EQE</w:t>
            </w:r>
          </w:p>
          <w:p w:rsidR="00CA3100" w:rsidRPr="00E53E40" w:rsidRDefault="00CA3100" w:rsidP="00B66688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7839D7">
              <w:rPr>
                <w:rFonts w:cs="B Zar"/>
                <w:sz w:val="18"/>
                <w:szCs w:val="18"/>
              </w:rPr>
              <w:t>Detectivity</w:t>
            </w:r>
          </w:p>
        </w:tc>
        <w:tc>
          <w:tcPr>
            <w:tcW w:w="630" w:type="dxa"/>
            <w:vMerge w:val="restart"/>
          </w:tcPr>
          <w:p w:rsidR="00CA3100" w:rsidRDefault="00CA3100" w:rsidP="007839D7">
            <w:pPr>
              <w:rPr>
                <w:rFonts w:cs="B Zar"/>
                <w:sz w:val="18"/>
                <w:szCs w:val="18"/>
                <w:rtl/>
              </w:rPr>
            </w:pPr>
          </w:p>
          <w:p w:rsidR="00CA3100" w:rsidRPr="00E53E40" w:rsidRDefault="00CA3100" w:rsidP="007839D7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7839D7">
              <w:rPr>
                <w:rFonts w:cs="B Zar" w:hint="eastAsia"/>
                <w:sz w:val="18"/>
                <w:szCs w:val="18"/>
                <w:rtl/>
              </w:rPr>
              <w:t>ولتاژ</w:t>
            </w:r>
            <w:r w:rsidRPr="007839D7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7839D7">
              <w:rPr>
                <w:rFonts w:cs="B Zar" w:hint="eastAsia"/>
                <w:sz w:val="18"/>
                <w:szCs w:val="18"/>
                <w:rtl/>
              </w:rPr>
              <w:t>با</w:t>
            </w:r>
            <w:r w:rsidRPr="007839D7">
              <w:rPr>
                <w:rFonts w:cs="B Zar" w:hint="cs"/>
                <w:sz w:val="18"/>
                <w:szCs w:val="18"/>
                <w:rtl/>
              </w:rPr>
              <w:t>ی</w:t>
            </w:r>
            <w:r w:rsidRPr="007839D7">
              <w:rPr>
                <w:rFonts w:cs="B Zar" w:hint="eastAsia"/>
                <w:sz w:val="18"/>
                <w:szCs w:val="18"/>
                <w:rtl/>
              </w:rPr>
              <w:t>اس</w:t>
            </w:r>
          </w:p>
        </w:tc>
        <w:tc>
          <w:tcPr>
            <w:tcW w:w="1260" w:type="dxa"/>
            <w:gridSpan w:val="2"/>
            <w:vMerge w:val="restart"/>
          </w:tcPr>
          <w:p w:rsidR="00CA3100" w:rsidRDefault="00CA3100" w:rsidP="007839D7">
            <w:pPr>
              <w:rPr>
                <w:rFonts w:cs="B Zar"/>
                <w:sz w:val="18"/>
                <w:szCs w:val="18"/>
                <w:rtl/>
              </w:rPr>
            </w:pPr>
          </w:p>
          <w:p w:rsidR="00CA3100" w:rsidRPr="00E53E40" w:rsidRDefault="00CA3100" w:rsidP="007839D7">
            <w:pPr>
              <w:bidi/>
              <w:jc w:val="center"/>
              <w:rPr>
                <w:rFonts w:cs="B Zar"/>
                <w:sz w:val="18"/>
                <w:szCs w:val="18"/>
              </w:rPr>
            </w:pPr>
            <w:r>
              <w:rPr>
                <w:rFonts w:cs="B Zar" w:hint="cs"/>
                <w:sz w:val="18"/>
                <w:szCs w:val="18"/>
                <w:rtl/>
              </w:rPr>
              <w:t xml:space="preserve">تعیین </w:t>
            </w:r>
            <w:r w:rsidRPr="007839D7">
              <w:rPr>
                <w:rFonts w:cs="B Zar" w:hint="eastAsia"/>
                <w:sz w:val="18"/>
                <w:szCs w:val="18"/>
                <w:rtl/>
              </w:rPr>
              <w:t>تعداد</w:t>
            </w:r>
            <w:r w:rsidRPr="007839D7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7839D7">
              <w:rPr>
                <w:rFonts w:cs="B Zar" w:hint="eastAsia"/>
                <w:sz w:val="18"/>
                <w:szCs w:val="18"/>
                <w:rtl/>
              </w:rPr>
              <w:t>و</w:t>
            </w:r>
            <w:r w:rsidRPr="007839D7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7839D7">
              <w:rPr>
                <w:rFonts w:cs="B Zar" w:hint="eastAsia"/>
                <w:sz w:val="18"/>
                <w:szCs w:val="18"/>
                <w:rtl/>
              </w:rPr>
              <w:t>زمان</w:t>
            </w:r>
            <w:r w:rsidRPr="007839D7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7839D7">
              <w:rPr>
                <w:rFonts w:cs="B Zar" w:hint="eastAsia"/>
                <w:sz w:val="18"/>
                <w:szCs w:val="18"/>
                <w:rtl/>
              </w:rPr>
              <w:t>چرخه</w:t>
            </w:r>
            <w:r w:rsidRPr="007839D7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7839D7">
              <w:rPr>
                <w:rFonts w:cs="B Zar" w:hint="eastAsia"/>
                <w:sz w:val="18"/>
                <w:szCs w:val="18"/>
                <w:rtl/>
              </w:rPr>
              <w:t>ها</w:t>
            </w:r>
            <w:r w:rsidRPr="007839D7">
              <w:rPr>
                <w:rFonts w:cs="B Zar" w:hint="cs"/>
                <w:sz w:val="18"/>
                <w:szCs w:val="18"/>
                <w:rtl/>
              </w:rPr>
              <w:t>ی</w:t>
            </w:r>
            <w:r w:rsidRPr="007839D7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7839D7">
              <w:rPr>
                <w:rFonts w:cs="B Zar" w:hint="eastAsia"/>
                <w:sz w:val="18"/>
                <w:szCs w:val="18"/>
                <w:rtl/>
              </w:rPr>
              <w:t>سوئ</w:t>
            </w:r>
            <w:r w:rsidRPr="007839D7">
              <w:rPr>
                <w:rFonts w:cs="B Zar" w:hint="cs"/>
                <w:sz w:val="18"/>
                <w:szCs w:val="18"/>
                <w:rtl/>
              </w:rPr>
              <w:t>ی</w:t>
            </w:r>
            <w:r w:rsidRPr="007839D7">
              <w:rPr>
                <w:rFonts w:cs="B Zar" w:hint="eastAsia"/>
                <w:sz w:val="18"/>
                <w:szCs w:val="18"/>
                <w:rtl/>
              </w:rPr>
              <w:t>چ</w:t>
            </w:r>
            <w:r w:rsidRPr="007839D7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7839D7">
              <w:rPr>
                <w:rFonts w:cs="B Zar"/>
                <w:sz w:val="18"/>
                <w:szCs w:val="18"/>
              </w:rPr>
              <w:t>OFF/ON</w:t>
            </w:r>
          </w:p>
        </w:tc>
        <w:tc>
          <w:tcPr>
            <w:tcW w:w="810" w:type="dxa"/>
            <w:vMerge w:val="restart"/>
          </w:tcPr>
          <w:p w:rsidR="00CA3100" w:rsidRDefault="00CA3100" w:rsidP="007839D7">
            <w:pPr>
              <w:rPr>
                <w:rFonts w:cs="B Zar"/>
                <w:sz w:val="18"/>
                <w:szCs w:val="18"/>
                <w:rtl/>
              </w:rPr>
            </w:pPr>
          </w:p>
          <w:p w:rsidR="00CA3100" w:rsidRPr="00E53E40" w:rsidRDefault="00CA3100" w:rsidP="007839D7">
            <w:pPr>
              <w:bidi/>
              <w:jc w:val="center"/>
              <w:rPr>
                <w:rFonts w:cs="B Zar"/>
                <w:sz w:val="18"/>
                <w:szCs w:val="18"/>
              </w:rPr>
            </w:pPr>
            <w:r>
              <w:rPr>
                <w:rFonts w:cs="B Zar" w:hint="cs"/>
                <w:sz w:val="18"/>
                <w:szCs w:val="18"/>
                <w:rtl/>
              </w:rPr>
              <w:t>مقدار گاف نواری نمونه</w:t>
            </w:r>
          </w:p>
        </w:tc>
        <w:tc>
          <w:tcPr>
            <w:tcW w:w="1080" w:type="dxa"/>
            <w:vMerge w:val="restart"/>
          </w:tcPr>
          <w:p w:rsidR="00CA3100" w:rsidRDefault="00CA3100" w:rsidP="007839D7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طول موج نوری مورد نظر</w:t>
            </w:r>
          </w:p>
          <w:p w:rsidR="00CA3100" w:rsidRPr="00E53E40" w:rsidRDefault="00CA3100" w:rsidP="007839D7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</w:tc>
        <w:tc>
          <w:tcPr>
            <w:tcW w:w="900" w:type="dxa"/>
            <w:gridSpan w:val="2"/>
            <w:vMerge w:val="restart"/>
          </w:tcPr>
          <w:p w:rsidR="00CA3100" w:rsidRDefault="00CA3100" w:rsidP="007839D7">
            <w:pPr>
              <w:bidi/>
              <w:rPr>
                <w:rFonts w:cs="B Zar"/>
                <w:sz w:val="18"/>
                <w:szCs w:val="18"/>
              </w:rPr>
            </w:pPr>
          </w:p>
          <w:p w:rsidR="00CA3100" w:rsidRPr="00E53E40" w:rsidRDefault="00CA3100" w:rsidP="007839D7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حاوی ترکیبات سمی است</w:t>
            </w:r>
            <w:r>
              <w:rPr>
                <w:rFonts w:cs="B Zar" w:hint="cs"/>
                <w:sz w:val="18"/>
                <w:szCs w:val="18"/>
                <w:rtl/>
              </w:rPr>
              <w:t>؟</w:t>
            </w:r>
          </w:p>
        </w:tc>
        <w:tc>
          <w:tcPr>
            <w:tcW w:w="1080" w:type="dxa"/>
            <w:vMerge w:val="restart"/>
          </w:tcPr>
          <w:p w:rsidR="00CA3100" w:rsidRPr="00E53E40" w:rsidRDefault="00CA3100" w:rsidP="007839D7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رکیبات نمونه</w:t>
            </w:r>
          </w:p>
        </w:tc>
        <w:tc>
          <w:tcPr>
            <w:tcW w:w="990" w:type="dxa"/>
            <w:vMerge w:val="restart"/>
          </w:tcPr>
          <w:p w:rsidR="00CA3100" w:rsidRPr="00E53E40" w:rsidRDefault="00CA3100" w:rsidP="007839D7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نمونه</w:t>
            </w:r>
          </w:p>
        </w:tc>
        <w:tc>
          <w:tcPr>
            <w:tcW w:w="540" w:type="dxa"/>
            <w:vMerge w:val="restart"/>
          </w:tcPr>
          <w:p w:rsidR="00CA3100" w:rsidRPr="00E53E40" w:rsidRDefault="00CA3100" w:rsidP="007839D7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</w:t>
            </w:r>
          </w:p>
        </w:tc>
      </w:tr>
      <w:tr w:rsidR="00CA3100" w:rsidRPr="00E53E40" w:rsidTr="00CA3100">
        <w:trPr>
          <w:trHeight w:val="187"/>
        </w:trPr>
        <w:tc>
          <w:tcPr>
            <w:tcW w:w="648" w:type="dxa"/>
          </w:tcPr>
          <w:p w:rsidR="00CA3100" w:rsidRPr="001A3D2E" w:rsidRDefault="001A538F" w:rsidP="007839D7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7839D7">
              <w:rPr>
                <w:rFonts w:cs="B Zar"/>
                <w:sz w:val="18"/>
                <w:szCs w:val="18"/>
              </w:rPr>
              <w:t>I-T</w:t>
            </w:r>
          </w:p>
        </w:tc>
        <w:tc>
          <w:tcPr>
            <w:tcW w:w="630" w:type="dxa"/>
          </w:tcPr>
          <w:p w:rsidR="00CA3100" w:rsidRPr="00AF70FA" w:rsidRDefault="001A538F" w:rsidP="007839D7">
            <w:pPr>
              <w:bidi/>
              <w:jc w:val="center"/>
              <w:rPr>
                <w:rFonts w:cs="B Nazanin"/>
                <w:sz w:val="16"/>
                <w:szCs w:val="16"/>
                <w:rtl/>
              </w:rPr>
            </w:pPr>
            <w:r w:rsidRPr="007839D7">
              <w:rPr>
                <w:rFonts w:cs="B Zar"/>
                <w:sz w:val="18"/>
                <w:szCs w:val="18"/>
              </w:rPr>
              <w:t>I-V</w:t>
            </w:r>
          </w:p>
        </w:tc>
        <w:tc>
          <w:tcPr>
            <w:tcW w:w="2250" w:type="dxa"/>
            <w:vMerge/>
          </w:tcPr>
          <w:p w:rsidR="00CA3100" w:rsidRDefault="00CA3100" w:rsidP="007839D7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630" w:type="dxa"/>
            <w:vMerge/>
          </w:tcPr>
          <w:p w:rsidR="00CA3100" w:rsidRDefault="00CA3100" w:rsidP="007839D7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260" w:type="dxa"/>
            <w:gridSpan w:val="2"/>
            <w:vMerge/>
          </w:tcPr>
          <w:p w:rsidR="00CA3100" w:rsidRDefault="00CA3100" w:rsidP="007839D7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810" w:type="dxa"/>
            <w:vMerge/>
          </w:tcPr>
          <w:p w:rsidR="00CA3100" w:rsidRDefault="00CA3100" w:rsidP="007839D7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  <w:vMerge/>
          </w:tcPr>
          <w:p w:rsidR="00CA3100" w:rsidRDefault="00CA3100" w:rsidP="007839D7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  <w:gridSpan w:val="2"/>
            <w:vMerge/>
          </w:tcPr>
          <w:p w:rsidR="00CA3100" w:rsidRPr="00E53E40" w:rsidRDefault="00CA3100" w:rsidP="007839D7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  <w:vMerge/>
          </w:tcPr>
          <w:p w:rsidR="00CA3100" w:rsidRPr="00E53E40" w:rsidRDefault="00CA3100" w:rsidP="007839D7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  <w:vMerge/>
          </w:tcPr>
          <w:p w:rsidR="00CA3100" w:rsidRPr="00E53E40" w:rsidRDefault="00CA3100" w:rsidP="007839D7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540" w:type="dxa"/>
            <w:vMerge/>
          </w:tcPr>
          <w:p w:rsidR="00CA3100" w:rsidRPr="00E53E40" w:rsidRDefault="00CA3100" w:rsidP="007839D7">
            <w:pPr>
              <w:bidi/>
              <w:rPr>
                <w:rFonts w:cs="B Zar"/>
                <w:sz w:val="18"/>
                <w:szCs w:val="18"/>
                <w:rtl/>
              </w:rPr>
            </w:pPr>
          </w:p>
        </w:tc>
      </w:tr>
      <w:tr w:rsidR="00CA3100" w:rsidRPr="00E53E40" w:rsidTr="00CA3100">
        <w:tc>
          <w:tcPr>
            <w:tcW w:w="648" w:type="dxa"/>
          </w:tcPr>
          <w:p w:rsidR="00CA3100" w:rsidRDefault="00CA3100" w:rsidP="007839D7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630" w:type="dxa"/>
          </w:tcPr>
          <w:p w:rsidR="00CA3100" w:rsidRPr="00E53E40" w:rsidRDefault="00CA3100" w:rsidP="007839D7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2250" w:type="dxa"/>
          </w:tcPr>
          <w:p w:rsidR="00CA3100" w:rsidRPr="00E53E40" w:rsidRDefault="00CA3100" w:rsidP="007839D7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630" w:type="dxa"/>
          </w:tcPr>
          <w:p w:rsidR="00CA3100" w:rsidRPr="00E53E40" w:rsidRDefault="00CA3100" w:rsidP="007839D7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260" w:type="dxa"/>
            <w:gridSpan w:val="2"/>
          </w:tcPr>
          <w:p w:rsidR="00CA3100" w:rsidRPr="00E53E40" w:rsidRDefault="00CA3100" w:rsidP="007839D7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810" w:type="dxa"/>
          </w:tcPr>
          <w:p w:rsidR="00CA3100" w:rsidRPr="00E53E40" w:rsidRDefault="00CA3100" w:rsidP="007839D7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</w:tcPr>
          <w:p w:rsidR="00CA3100" w:rsidRPr="00E53E40" w:rsidRDefault="00CA3100" w:rsidP="007839D7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  <w:gridSpan w:val="2"/>
          </w:tcPr>
          <w:p w:rsidR="00CA3100" w:rsidRPr="00E53E40" w:rsidRDefault="00CA3100" w:rsidP="007839D7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</w:tcPr>
          <w:p w:rsidR="00CA3100" w:rsidRDefault="00CA3100" w:rsidP="007839D7">
            <w:pPr>
              <w:bidi/>
              <w:jc w:val="center"/>
            </w:pPr>
          </w:p>
        </w:tc>
        <w:tc>
          <w:tcPr>
            <w:tcW w:w="990" w:type="dxa"/>
          </w:tcPr>
          <w:p w:rsidR="00CA3100" w:rsidRDefault="00CA3100" w:rsidP="007839D7">
            <w:pPr>
              <w:bidi/>
              <w:jc w:val="center"/>
            </w:pPr>
          </w:p>
        </w:tc>
        <w:tc>
          <w:tcPr>
            <w:tcW w:w="540" w:type="dxa"/>
          </w:tcPr>
          <w:p w:rsidR="00CA3100" w:rsidRPr="00E53E40" w:rsidRDefault="00CA3100" w:rsidP="007839D7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۱</w:t>
            </w:r>
          </w:p>
        </w:tc>
      </w:tr>
      <w:tr w:rsidR="00CA3100" w:rsidRPr="00E53E40" w:rsidTr="00CA3100">
        <w:tc>
          <w:tcPr>
            <w:tcW w:w="648" w:type="dxa"/>
          </w:tcPr>
          <w:p w:rsidR="00CA3100" w:rsidRDefault="00CA3100" w:rsidP="007839D7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630" w:type="dxa"/>
          </w:tcPr>
          <w:p w:rsidR="00CA3100" w:rsidRPr="00E53E40" w:rsidRDefault="00CA3100" w:rsidP="007839D7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2250" w:type="dxa"/>
          </w:tcPr>
          <w:p w:rsidR="00CA3100" w:rsidRPr="00E53E40" w:rsidRDefault="00CA3100" w:rsidP="007839D7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630" w:type="dxa"/>
          </w:tcPr>
          <w:p w:rsidR="00CA3100" w:rsidRPr="00E53E40" w:rsidRDefault="00CA3100" w:rsidP="007839D7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260" w:type="dxa"/>
            <w:gridSpan w:val="2"/>
          </w:tcPr>
          <w:p w:rsidR="00CA3100" w:rsidRPr="00E53E40" w:rsidRDefault="00CA3100" w:rsidP="007839D7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810" w:type="dxa"/>
          </w:tcPr>
          <w:p w:rsidR="00CA3100" w:rsidRPr="00E53E40" w:rsidRDefault="00CA3100" w:rsidP="007839D7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</w:tcPr>
          <w:p w:rsidR="00CA3100" w:rsidRPr="00E53E40" w:rsidRDefault="00CA3100" w:rsidP="007839D7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  <w:gridSpan w:val="2"/>
          </w:tcPr>
          <w:p w:rsidR="00CA3100" w:rsidRPr="00E53E40" w:rsidRDefault="00CA3100" w:rsidP="007839D7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</w:tcPr>
          <w:p w:rsidR="00CA3100" w:rsidRDefault="00CA3100" w:rsidP="007839D7">
            <w:pPr>
              <w:bidi/>
              <w:jc w:val="center"/>
            </w:pPr>
          </w:p>
        </w:tc>
        <w:tc>
          <w:tcPr>
            <w:tcW w:w="990" w:type="dxa"/>
          </w:tcPr>
          <w:p w:rsidR="00CA3100" w:rsidRDefault="00CA3100" w:rsidP="007839D7">
            <w:pPr>
              <w:bidi/>
              <w:jc w:val="center"/>
            </w:pPr>
          </w:p>
        </w:tc>
        <w:tc>
          <w:tcPr>
            <w:tcW w:w="540" w:type="dxa"/>
          </w:tcPr>
          <w:p w:rsidR="00CA3100" w:rsidRPr="00E53E40" w:rsidRDefault="00CA3100" w:rsidP="007839D7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۲</w:t>
            </w:r>
          </w:p>
        </w:tc>
      </w:tr>
      <w:tr w:rsidR="00CA3100" w:rsidRPr="00E53E40" w:rsidTr="00CA3100">
        <w:tc>
          <w:tcPr>
            <w:tcW w:w="648" w:type="dxa"/>
          </w:tcPr>
          <w:p w:rsidR="00CA3100" w:rsidRDefault="00CA3100" w:rsidP="007839D7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630" w:type="dxa"/>
          </w:tcPr>
          <w:p w:rsidR="00CA3100" w:rsidRPr="00E53E40" w:rsidRDefault="00CA3100" w:rsidP="007839D7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2250" w:type="dxa"/>
          </w:tcPr>
          <w:p w:rsidR="00CA3100" w:rsidRPr="00E53E40" w:rsidRDefault="00CA3100" w:rsidP="007839D7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630" w:type="dxa"/>
          </w:tcPr>
          <w:p w:rsidR="00CA3100" w:rsidRPr="00E53E40" w:rsidRDefault="00CA3100" w:rsidP="007839D7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260" w:type="dxa"/>
            <w:gridSpan w:val="2"/>
          </w:tcPr>
          <w:p w:rsidR="00CA3100" w:rsidRPr="00E53E40" w:rsidRDefault="00CA3100" w:rsidP="007839D7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810" w:type="dxa"/>
          </w:tcPr>
          <w:p w:rsidR="00CA3100" w:rsidRPr="00E53E40" w:rsidRDefault="00CA3100" w:rsidP="007839D7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</w:tcPr>
          <w:p w:rsidR="00CA3100" w:rsidRPr="00E53E40" w:rsidRDefault="00CA3100" w:rsidP="007839D7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  <w:gridSpan w:val="2"/>
          </w:tcPr>
          <w:p w:rsidR="00CA3100" w:rsidRPr="00E53E40" w:rsidRDefault="00CA3100" w:rsidP="007839D7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</w:tcPr>
          <w:p w:rsidR="00CA3100" w:rsidRDefault="00CA3100" w:rsidP="007839D7">
            <w:pPr>
              <w:bidi/>
              <w:jc w:val="center"/>
            </w:pPr>
          </w:p>
        </w:tc>
        <w:tc>
          <w:tcPr>
            <w:tcW w:w="990" w:type="dxa"/>
          </w:tcPr>
          <w:p w:rsidR="00CA3100" w:rsidRDefault="00CA3100" w:rsidP="007839D7">
            <w:pPr>
              <w:bidi/>
              <w:jc w:val="center"/>
            </w:pPr>
          </w:p>
        </w:tc>
        <w:tc>
          <w:tcPr>
            <w:tcW w:w="540" w:type="dxa"/>
          </w:tcPr>
          <w:p w:rsidR="00CA3100" w:rsidRPr="00E53E40" w:rsidRDefault="00CA3100" w:rsidP="007839D7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۳</w:t>
            </w:r>
          </w:p>
        </w:tc>
      </w:tr>
      <w:tr w:rsidR="00CA3100" w:rsidRPr="00E53E40" w:rsidTr="00CA3100">
        <w:tc>
          <w:tcPr>
            <w:tcW w:w="648" w:type="dxa"/>
          </w:tcPr>
          <w:p w:rsidR="00CA3100" w:rsidRDefault="00CA3100" w:rsidP="007839D7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630" w:type="dxa"/>
          </w:tcPr>
          <w:p w:rsidR="00CA3100" w:rsidRPr="00E53E40" w:rsidRDefault="00CA3100" w:rsidP="007839D7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2250" w:type="dxa"/>
          </w:tcPr>
          <w:p w:rsidR="00CA3100" w:rsidRPr="00E53E40" w:rsidRDefault="00CA3100" w:rsidP="007839D7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630" w:type="dxa"/>
          </w:tcPr>
          <w:p w:rsidR="00CA3100" w:rsidRPr="00E53E40" w:rsidRDefault="00CA3100" w:rsidP="007839D7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260" w:type="dxa"/>
            <w:gridSpan w:val="2"/>
          </w:tcPr>
          <w:p w:rsidR="00CA3100" w:rsidRPr="00E53E40" w:rsidRDefault="00CA3100" w:rsidP="007839D7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810" w:type="dxa"/>
          </w:tcPr>
          <w:p w:rsidR="00CA3100" w:rsidRPr="00E53E40" w:rsidRDefault="00CA3100" w:rsidP="007839D7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</w:tcPr>
          <w:p w:rsidR="00CA3100" w:rsidRPr="00E53E40" w:rsidRDefault="00CA3100" w:rsidP="007839D7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  <w:gridSpan w:val="2"/>
          </w:tcPr>
          <w:p w:rsidR="00CA3100" w:rsidRPr="00E53E40" w:rsidRDefault="00CA3100" w:rsidP="007839D7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</w:tcPr>
          <w:p w:rsidR="00CA3100" w:rsidRDefault="00CA3100" w:rsidP="007839D7">
            <w:pPr>
              <w:bidi/>
              <w:jc w:val="center"/>
            </w:pPr>
          </w:p>
        </w:tc>
        <w:tc>
          <w:tcPr>
            <w:tcW w:w="990" w:type="dxa"/>
          </w:tcPr>
          <w:p w:rsidR="00CA3100" w:rsidRDefault="00CA3100" w:rsidP="007839D7">
            <w:pPr>
              <w:bidi/>
              <w:jc w:val="center"/>
            </w:pPr>
          </w:p>
        </w:tc>
        <w:tc>
          <w:tcPr>
            <w:tcW w:w="540" w:type="dxa"/>
          </w:tcPr>
          <w:p w:rsidR="00CA3100" w:rsidRPr="00E53E40" w:rsidRDefault="00CA3100" w:rsidP="007839D7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۴</w:t>
            </w:r>
          </w:p>
        </w:tc>
      </w:tr>
      <w:tr w:rsidR="00CA3100" w:rsidRPr="00E53E40" w:rsidTr="00CA3100">
        <w:trPr>
          <w:trHeight w:val="235"/>
        </w:trPr>
        <w:tc>
          <w:tcPr>
            <w:tcW w:w="648" w:type="dxa"/>
          </w:tcPr>
          <w:p w:rsidR="00CA3100" w:rsidRDefault="00CA3100" w:rsidP="007839D7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630" w:type="dxa"/>
          </w:tcPr>
          <w:p w:rsidR="00CA3100" w:rsidRPr="00E53E40" w:rsidRDefault="00CA3100" w:rsidP="007839D7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2250" w:type="dxa"/>
          </w:tcPr>
          <w:p w:rsidR="00CA3100" w:rsidRPr="00E53E40" w:rsidRDefault="00CA3100" w:rsidP="007839D7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630" w:type="dxa"/>
          </w:tcPr>
          <w:p w:rsidR="00CA3100" w:rsidRPr="00E53E40" w:rsidRDefault="00CA3100" w:rsidP="007839D7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260" w:type="dxa"/>
            <w:gridSpan w:val="2"/>
          </w:tcPr>
          <w:p w:rsidR="00CA3100" w:rsidRPr="00E53E40" w:rsidRDefault="00CA3100" w:rsidP="007839D7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810" w:type="dxa"/>
          </w:tcPr>
          <w:p w:rsidR="00CA3100" w:rsidRPr="00E53E40" w:rsidRDefault="00CA3100" w:rsidP="007839D7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</w:tcPr>
          <w:p w:rsidR="00CA3100" w:rsidRPr="00E53E40" w:rsidRDefault="00CA3100" w:rsidP="007839D7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  <w:gridSpan w:val="2"/>
          </w:tcPr>
          <w:p w:rsidR="00CA3100" w:rsidRPr="00E53E40" w:rsidRDefault="00CA3100" w:rsidP="007839D7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</w:tcPr>
          <w:p w:rsidR="00CA3100" w:rsidRDefault="00CA3100" w:rsidP="007839D7">
            <w:pPr>
              <w:bidi/>
              <w:jc w:val="center"/>
            </w:pPr>
          </w:p>
        </w:tc>
        <w:tc>
          <w:tcPr>
            <w:tcW w:w="990" w:type="dxa"/>
          </w:tcPr>
          <w:p w:rsidR="00CA3100" w:rsidRDefault="00CA3100" w:rsidP="007839D7">
            <w:pPr>
              <w:bidi/>
              <w:jc w:val="center"/>
            </w:pPr>
          </w:p>
        </w:tc>
        <w:tc>
          <w:tcPr>
            <w:tcW w:w="540" w:type="dxa"/>
          </w:tcPr>
          <w:p w:rsidR="00CA3100" w:rsidRPr="00E53E40" w:rsidRDefault="00CA3100" w:rsidP="007839D7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۵</w:t>
            </w:r>
          </w:p>
        </w:tc>
      </w:tr>
      <w:tr w:rsidR="005D348B" w:rsidRPr="00E53E40" w:rsidTr="00CA3100">
        <w:tc>
          <w:tcPr>
            <w:tcW w:w="10818" w:type="dxa"/>
            <w:gridSpan w:val="13"/>
            <w:shd w:val="clear" w:color="auto" w:fill="auto"/>
          </w:tcPr>
          <w:p w:rsidR="005D348B" w:rsidRPr="00E53E40" w:rsidRDefault="005D348B" w:rsidP="007839D7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ملاحضات فنی</w:t>
            </w:r>
          </w:p>
          <w:tbl>
            <w:tblPr>
              <w:tblStyle w:val="TableGrid"/>
              <w:tblpPr w:leftFromText="180" w:rightFromText="180" w:vertAnchor="text" w:horzAnchor="margin" w:tblpXSpec="center" w:tblpY="91"/>
              <w:bidiVisual/>
              <w:tblW w:w="10896" w:type="dxa"/>
              <w:tblLayout w:type="fixed"/>
              <w:tblLook w:val="04A0" w:firstRow="1" w:lastRow="0" w:firstColumn="1" w:lastColumn="0" w:noHBand="0" w:noVBand="1"/>
            </w:tblPr>
            <w:tblGrid>
              <w:gridCol w:w="1366"/>
              <w:gridCol w:w="9530"/>
            </w:tblGrid>
            <w:tr w:rsidR="005D348B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7839D7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شکل نمونه</w:t>
                  </w:r>
                </w:p>
              </w:tc>
              <w:tc>
                <w:tcPr>
                  <w:tcW w:w="9530" w:type="dxa"/>
                </w:tcPr>
                <w:p w:rsidR="005D348B" w:rsidRPr="00FB5C55" w:rsidRDefault="005D348B" w:rsidP="007839D7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پودری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توده ا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لایه نشانی شده بر روی زیر لایه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بیولوژیک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پلیمر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5D348B" w:rsidTr="00861841">
              <w:trPr>
                <w:trHeight w:val="264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7839D7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جنس ماده</w:t>
                  </w:r>
                </w:p>
              </w:tc>
              <w:tc>
                <w:tcPr>
                  <w:tcW w:w="9530" w:type="dxa"/>
                </w:tcPr>
                <w:p w:rsidR="005D348B" w:rsidRPr="00FB5C55" w:rsidRDefault="005D348B" w:rsidP="007839D7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نامعلوم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فل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سرام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ک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معدن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کامپو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ت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5D348B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7839D7">
                  <w:pPr>
                    <w:ind w:left="-57"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خواص الکتریکی</w:t>
                  </w:r>
                </w:p>
              </w:tc>
              <w:tc>
                <w:tcPr>
                  <w:tcW w:w="9530" w:type="dxa"/>
                </w:tcPr>
                <w:p w:rsidR="005D348B" w:rsidRPr="00FB5C55" w:rsidRDefault="005D348B" w:rsidP="007839D7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نامعلوم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نیمرسانا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>نا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5D348B" w:rsidRPr="003165D2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7839D7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ایمنی</w:t>
                  </w:r>
                </w:p>
              </w:tc>
              <w:tc>
                <w:tcPr>
                  <w:tcW w:w="9530" w:type="dxa"/>
                </w:tcPr>
                <w:p w:rsidR="005D348B" w:rsidRPr="00FB5C55" w:rsidRDefault="005D348B" w:rsidP="007839D7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سمی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فرار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قابل اشتعال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محرک دستگاه تنفسی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اکسنده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خورنده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بیماری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softHyphen/>
                    <w:t xml:space="preserve">زا 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سایر موارد: .............................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</w:p>
              </w:tc>
            </w:tr>
            <w:tr w:rsidR="005D348B" w:rsidRPr="003165D2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7839D7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توضیحات</w:t>
                  </w:r>
                </w:p>
              </w:tc>
              <w:tc>
                <w:tcPr>
                  <w:tcW w:w="9530" w:type="dxa"/>
                </w:tcPr>
                <w:p w:rsidR="005D348B" w:rsidRPr="00861841" w:rsidRDefault="005D348B" w:rsidP="007839D7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صورت ایجاد خسارت مالی و جانی بدلیل نمونه مخرب یا سمی مسئولیت آن با متقاضی می باشد.</w:t>
                  </w:r>
                </w:p>
                <w:p w:rsidR="005D348B" w:rsidRPr="00861841" w:rsidRDefault="005D348B" w:rsidP="007839D7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و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و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رگ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کل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اش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د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ح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وار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فوق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خسا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جا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ش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5D348B" w:rsidRPr="00861841" w:rsidRDefault="005D348B" w:rsidP="007839D7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و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فت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نجا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آزمون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گهدا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گردن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.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ی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یک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جه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گش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5D348B" w:rsidRPr="00861841" w:rsidRDefault="005D348B" w:rsidP="007839D7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سئولیت صحت اطلاعات و مشخصات نمونه برعهده متقاضی می باشد .</w:t>
                  </w:r>
                </w:p>
                <w:p w:rsidR="005D348B" w:rsidRPr="00861841" w:rsidRDefault="005D348B" w:rsidP="007839D7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 های ارسالی باید در اندازه و شرایط مناسب ارسال شود (قبل از ارسال نمونه هماهنگی لازم را انجام دهید)</w:t>
                  </w:r>
                </w:p>
                <w:p w:rsidR="005D348B" w:rsidRPr="00861841" w:rsidRDefault="005D348B" w:rsidP="007839D7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 صورت عدم هماهنگی قبلی متقاض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شرکت در خصوص تخریب نمونه های حساس به دم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رطوب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زمان 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نور و ... مسئولیتی ندارد.</w:t>
                  </w:r>
                </w:p>
                <w:p w:rsidR="005D348B" w:rsidRPr="00861841" w:rsidRDefault="005D348B" w:rsidP="007839D7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 پرداختی برای آزمون ها به هر دلیل قابل استرداد نیست</w:t>
                  </w:r>
                </w:p>
              </w:tc>
            </w:tr>
            <w:tr w:rsidR="005D348B" w:rsidRPr="003165D2" w:rsidTr="00811881">
              <w:trPr>
                <w:trHeight w:val="675"/>
              </w:trPr>
              <w:tc>
                <w:tcPr>
                  <w:tcW w:w="10896" w:type="dxa"/>
                  <w:gridSpan w:val="2"/>
                </w:tcPr>
                <w:p w:rsidR="005D348B" w:rsidRPr="00EB78A5" w:rsidRDefault="005D348B" w:rsidP="007839D7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نجانب                                           صحت موارد بالا را تایید می نمایم.</w:t>
                  </w:r>
                </w:p>
                <w:p w:rsidR="005D348B" w:rsidRDefault="005D348B" w:rsidP="007839D7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وضیحات متقاضی:</w:t>
                  </w:r>
                </w:p>
                <w:p w:rsidR="005D348B" w:rsidRPr="00B96C93" w:rsidRDefault="005D348B" w:rsidP="007839D7">
                  <w:pPr>
                    <w:bidi/>
                    <w:jc w:val="center"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                                                                                                                                                                                                               تاریخ و امضاء متقاضی</w:t>
                  </w:r>
                </w:p>
              </w:tc>
            </w:tr>
          </w:tbl>
          <w:p w:rsidR="005D348B" w:rsidRPr="00E53E40" w:rsidRDefault="005D348B" w:rsidP="007839D7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</w:tr>
    </w:tbl>
    <w:p w:rsidR="00990361" w:rsidRDefault="00990361" w:rsidP="00E53E40"/>
    <w:tbl>
      <w:tblPr>
        <w:tblStyle w:val="TableGrid11"/>
        <w:tblpPr w:leftFromText="180" w:rightFromText="180" w:vertAnchor="text" w:horzAnchor="margin" w:tblpXSpec="center" w:tblpY="-749"/>
        <w:tblOverlap w:val="never"/>
        <w:bidiVisual/>
        <w:tblW w:w="10962" w:type="dxa"/>
        <w:tblLayout w:type="fixed"/>
        <w:tblLook w:val="04A0" w:firstRow="1" w:lastRow="0" w:firstColumn="1" w:lastColumn="0" w:noHBand="0" w:noVBand="1"/>
      </w:tblPr>
      <w:tblGrid>
        <w:gridCol w:w="508"/>
        <w:gridCol w:w="2347"/>
        <w:gridCol w:w="2094"/>
        <w:gridCol w:w="645"/>
        <w:gridCol w:w="806"/>
        <w:gridCol w:w="1400"/>
        <w:gridCol w:w="236"/>
        <w:gridCol w:w="236"/>
        <w:gridCol w:w="2690"/>
      </w:tblGrid>
      <w:tr w:rsidR="00990361" w:rsidRPr="004213E0" w:rsidTr="00990361">
        <w:trPr>
          <w:trHeight w:val="314"/>
        </w:trPr>
        <w:tc>
          <w:tcPr>
            <w:tcW w:w="508" w:type="dxa"/>
            <w:vMerge w:val="restart"/>
            <w:shd w:val="clear" w:color="auto" w:fill="F2F2F2" w:themeFill="background1" w:themeFillShade="F2"/>
            <w:textDirection w:val="btLr"/>
            <w:vAlign w:val="center"/>
          </w:tcPr>
          <w:p w:rsidR="00990361" w:rsidRPr="006F0749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t>این فسمت توسط آزمایشگاه تکمیل می</w:t>
            </w: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softHyphen/>
              <w:t>گردد</w:t>
            </w:r>
          </w:p>
        </w:tc>
        <w:tc>
          <w:tcPr>
            <w:tcW w:w="10454" w:type="dxa"/>
            <w:gridSpan w:val="8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امکا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انجام آز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مون (نظر کارشناس دستگاه) 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ن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</w:p>
        </w:tc>
      </w:tr>
      <w:tr w:rsidR="00990361" w:rsidRPr="004213E0" w:rsidTr="00990361">
        <w:trPr>
          <w:trHeight w:val="69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</w:tcPr>
          <w:p w:rsidR="00990361" w:rsidRDefault="00990361" w:rsidP="00990361">
            <w:pPr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نظ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کارشناس دست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</w:t>
            </w:r>
          </w:p>
          <w:p w:rsidR="00990361" w:rsidRPr="004213E0" w:rsidRDefault="00990361" w:rsidP="00990361">
            <w:pPr>
              <w:tabs>
                <w:tab w:val="left" w:pos="6823"/>
              </w:tabs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  <w:tab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تاریخ و امضاء:</w:t>
            </w:r>
          </w:p>
        </w:tc>
      </w:tr>
      <w:tr w:rsidR="00990361" w:rsidRPr="004213E0" w:rsidTr="00990361">
        <w:trPr>
          <w:trHeight w:val="31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:rsidR="00990361" w:rsidRPr="00E53E40" w:rsidRDefault="00990361" w:rsidP="0099036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رفه هر آزمون:</w:t>
            </w:r>
          </w:p>
        </w:tc>
        <w:tc>
          <w:tcPr>
            <w:tcW w:w="2094" w:type="dxa"/>
            <w:vMerge w:val="restart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هزینه کل آزمو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</w:tc>
        <w:tc>
          <w:tcPr>
            <w:tcW w:w="645" w:type="dxa"/>
            <w:vMerge w:val="restart"/>
            <w:textDirection w:val="tbRl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b/>
                <w:bCs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b/>
                <w:bCs/>
                <w:sz w:val="16"/>
                <w:szCs w:val="16"/>
                <w:rtl/>
                <w:lang w:bidi="fa-IR"/>
              </w:rPr>
              <w:t>گرنت شبکه آزمایشگاهی</w:t>
            </w:r>
          </w:p>
        </w:tc>
        <w:tc>
          <w:tcPr>
            <w:tcW w:w="806" w:type="dxa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درصد</w:t>
            </w:r>
          </w:p>
        </w:tc>
        <w:tc>
          <w:tcPr>
            <w:tcW w:w="1400" w:type="dxa"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vMerge w:val="restart"/>
            <w:tcBorders>
              <w:right w:val="nil"/>
            </w:tcBorders>
            <w:textDirection w:val="tbRl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tcBorders>
              <w:left w:val="nil"/>
              <w:bottom w:val="nil"/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690" w:type="dxa"/>
            <w:tcBorders>
              <w:left w:val="nil"/>
              <w:bottom w:val="nil"/>
            </w:tcBorders>
          </w:tcPr>
          <w:p w:rsidR="00990361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سهم پرداختی </w:t>
            </w:r>
          </w:p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:rsidTr="00990361">
        <w:trPr>
          <w:trHeight w:val="46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داد آزمون انجام شده:</w:t>
            </w:r>
          </w:p>
        </w:tc>
        <w:tc>
          <w:tcPr>
            <w:tcW w:w="2094" w:type="dxa"/>
            <w:vMerge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806" w:type="dxa"/>
            <w:vMerge w:val="restart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مبلغ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تخفیف</w:t>
            </w:r>
          </w:p>
        </w:tc>
        <w:tc>
          <w:tcPr>
            <w:tcW w:w="1400" w:type="dxa"/>
            <w:vMerge w:val="restart"/>
            <w:vAlign w:val="center"/>
          </w:tcPr>
          <w:p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ریال</w:t>
            </w:r>
          </w:p>
          <w:p w:rsidR="00990361" w:rsidRPr="00A57903" w:rsidRDefault="00990361" w:rsidP="00990361">
            <w:pPr>
              <w:bidi/>
              <w:spacing w:line="360" w:lineRule="auto"/>
              <w:jc w:val="right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A57903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ID</w:t>
            </w:r>
            <w:r>
              <w:rPr>
                <w:rFonts w:asciiTheme="majorBidi" w:hAnsiTheme="majorBidi" w:cstheme="majorBidi"/>
                <w:sz w:val="16"/>
                <w:szCs w:val="16"/>
                <w:lang w:bidi="fa-IR"/>
              </w:rPr>
              <w:t>:</w:t>
            </w: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926" w:type="dxa"/>
            <w:gridSpan w:val="2"/>
            <w:vMerge w:val="restart"/>
            <w:tcBorders>
              <w:top w:val="nil"/>
              <w:lef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:rsidTr="00990361">
        <w:trPr>
          <w:trHeight w:val="209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47" w:type="dxa"/>
          </w:tcPr>
          <w:p w:rsidR="00990361" w:rsidRPr="00E53E40" w:rsidRDefault="00990361" w:rsidP="00990361">
            <w:pPr>
              <w:bidi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هزینه تحلیل تخصصی</w:t>
            </w:r>
            <w:r>
              <w:rPr>
                <w:rFonts w:cs="B Zar" w:hint="cs"/>
                <w:sz w:val="18"/>
                <w:szCs w:val="18"/>
                <w:rtl/>
              </w:rPr>
              <w:t>:</w:t>
            </w:r>
          </w:p>
        </w:tc>
        <w:tc>
          <w:tcPr>
            <w:tcW w:w="2094" w:type="dxa"/>
            <w:vMerge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806" w:type="dxa"/>
            <w:vMerge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1400" w:type="dxa"/>
            <w:vMerge/>
            <w:vAlign w:val="center"/>
          </w:tcPr>
          <w:p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926" w:type="dxa"/>
            <w:gridSpan w:val="2"/>
            <w:vMerge/>
            <w:tcBorders>
              <w:lef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</w:tr>
      <w:tr w:rsidR="00990361" w:rsidRPr="004213E0" w:rsidTr="00990361">
        <w:trPr>
          <w:trHeight w:val="686"/>
        </w:trPr>
        <w:tc>
          <w:tcPr>
            <w:tcW w:w="508" w:type="dxa"/>
            <w:vMerge/>
            <w:shd w:val="clear" w:color="auto" w:fill="F2F2F2" w:themeFill="background1" w:themeFillShade="F2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bottom w:val="nil"/>
            </w:tcBorders>
            <w:vAlign w:val="center"/>
          </w:tcPr>
          <w:p w:rsidR="00990361" w:rsidRPr="00496C61" w:rsidRDefault="00990361" w:rsidP="00990361">
            <w:pPr>
              <w:bidi/>
              <w:rPr>
                <w:rFonts w:asciiTheme="minorBidi" w:hAnsiTheme="minorBidi" w:cs="B Koodak"/>
                <w:sz w:val="18"/>
                <w:szCs w:val="18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نظر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  <w:p w:rsidR="00990361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                                                                                                                                          </w:t>
            </w:r>
          </w:p>
          <w:p w:rsidR="00990361" w:rsidRPr="00B2727A" w:rsidRDefault="00990361" w:rsidP="00990361">
            <w:pPr>
              <w:bidi/>
              <w:jc w:val="center"/>
              <w:rPr>
                <w:rFonts w:asciiTheme="minorBidi" w:hAnsiTheme="minorBidi" w:cs="B Koodak"/>
                <w:sz w:val="4"/>
                <w:szCs w:val="4"/>
                <w:lang w:bidi="fa-IR"/>
              </w:rPr>
            </w:pPr>
          </w:p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4"/>
                <w:szCs w:val="4"/>
                <w:rtl/>
                <w:lang w:bidi="fa-IR"/>
              </w:rPr>
            </w:pPr>
          </w:p>
        </w:tc>
      </w:tr>
      <w:tr w:rsidR="00990361" w:rsidRPr="004213E0" w:rsidTr="00811881">
        <w:trPr>
          <w:trHeight w:val="425"/>
        </w:trPr>
        <w:tc>
          <w:tcPr>
            <w:tcW w:w="508" w:type="dxa"/>
            <w:vMerge/>
            <w:shd w:val="clear" w:color="auto" w:fill="F2F2F2" w:themeFill="background1" w:themeFillShade="F2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top w:val="nil"/>
            </w:tcBorders>
            <w:vAlign w:val="center"/>
          </w:tcPr>
          <w:p w:rsidR="00990361" w:rsidRPr="004213E0" w:rsidRDefault="00990361" w:rsidP="00990361">
            <w:pPr>
              <w:ind w:left="1440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تاریخ و امضای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</w:p>
        </w:tc>
      </w:tr>
    </w:tbl>
    <w:p w:rsidR="00990361" w:rsidRDefault="00990361" w:rsidP="00E53E40"/>
    <w:sectPr w:rsidR="00990361" w:rsidSect="006B4FA8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D5289" w:rsidRDefault="00ED5289" w:rsidP="00E53E40">
      <w:pPr>
        <w:spacing w:after="0" w:line="240" w:lineRule="auto"/>
      </w:pPr>
      <w:r>
        <w:separator/>
      </w:r>
    </w:p>
  </w:endnote>
  <w:endnote w:type="continuationSeparator" w:id="0">
    <w:p w:rsidR="00ED5289" w:rsidRDefault="00ED5289" w:rsidP="00E53E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D5289" w:rsidRDefault="00ED5289" w:rsidP="00E53E40">
      <w:pPr>
        <w:spacing w:after="0" w:line="240" w:lineRule="auto"/>
      </w:pPr>
      <w:r>
        <w:separator/>
      </w:r>
    </w:p>
  </w:footnote>
  <w:footnote w:type="continuationSeparator" w:id="0">
    <w:p w:rsidR="00ED5289" w:rsidRDefault="00ED5289" w:rsidP="00E53E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9E1D31"/>
    <w:multiLevelType w:val="hybridMultilevel"/>
    <w:tmpl w:val="F5A0A41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D060CB"/>
    <w:multiLevelType w:val="hybridMultilevel"/>
    <w:tmpl w:val="5CC6AB7A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DB6201"/>
    <w:multiLevelType w:val="hybridMultilevel"/>
    <w:tmpl w:val="F1D4E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182D6E"/>
    <w:multiLevelType w:val="hybridMultilevel"/>
    <w:tmpl w:val="05F27298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2568BA"/>
    <w:multiLevelType w:val="hybridMultilevel"/>
    <w:tmpl w:val="61823A3E"/>
    <w:lvl w:ilvl="0" w:tplc="09E01F9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DC530D"/>
    <w:multiLevelType w:val="hybridMultilevel"/>
    <w:tmpl w:val="CB46DE44"/>
    <w:lvl w:ilvl="0" w:tplc="97AAEF3C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A4D3C8F"/>
    <w:multiLevelType w:val="hybridMultilevel"/>
    <w:tmpl w:val="586226A6"/>
    <w:lvl w:ilvl="0" w:tplc="E41246D8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2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TSxNDc0MTc0tzQ1M7BQ0lEKTi0uzszPAykwrAUAta/wSiwAAAA="/>
  </w:docVars>
  <w:rsids>
    <w:rsidRoot w:val="00FB69B6"/>
    <w:rsid w:val="00026826"/>
    <w:rsid w:val="000524C3"/>
    <w:rsid w:val="0007209E"/>
    <w:rsid w:val="00080FB6"/>
    <w:rsid w:val="0008330E"/>
    <w:rsid w:val="000C7C6E"/>
    <w:rsid w:val="000E35F1"/>
    <w:rsid w:val="00110789"/>
    <w:rsid w:val="00125BD1"/>
    <w:rsid w:val="001A3D2E"/>
    <w:rsid w:val="001A538F"/>
    <w:rsid w:val="001F0ED9"/>
    <w:rsid w:val="0021562E"/>
    <w:rsid w:val="00266B80"/>
    <w:rsid w:val="00283C50"/>
    <w:rsid w:val="00290F60"/>
    <w:rsid w:val="002A68E6"/>
    <w:rsid w:val="002B3B23"/>
    <w:rsid w:val="002D41C4"/>
    <w:rsid w:val="002D58F5"/>
    <w:rsid w:val="00310BDE"/>
    <w:rsid w:val="00335BAC"/>
    <w:rsid w:val="00341844"/>
    <w:rsid w:val="00342405"/>
    <w:rsid w:val="0034578A"/>
    <w:rsid w:val="00383EA4"/>
    <w:rsid w:val="00395D12"/>
    <w:rsid w:val="004029D6"/>
    <w:rsid w:val="00475263"/>
    <w:rsid w:val="004B4719"/>
    <w:rsid w:val="004C5911"/>
    <w:rsid w:val="004E526D"/>
    <w:rsid w:val="0052502B"/>
    <w:rsid w:val="00532327"/>
    <w:rsid w:val="00533AD9"/>
    <w:rsid w:val="005523E9"/>
    <w:rsid w:val="00586E3B"/>
    <w:rsid w:val="005D2610"/>
    <w:rsid w:val="005D348B"/>
    <w:rsid w:val="006B4FA8"/>
    <w:rsid w:val="006D2705"/>
    <w:rsid w:val="00713D7D"/>
    <w:rsid w:val="007238EF"/>
    <w:rsid w:val="00734825"/>
    <w:rsid w:val="007839D7"/>
    <w:rsid w:val="00796661"/>
    <w:rsid w:val="007B5691"/>
    <w:rsid w:val="007D4EE3"/>
    <w:rsid w:val="007D74FB"/>
    <w:rsid w:val="007E6AC3"/>
    <w:rsid w:val="007E7CFA"/>
    <w:rsid w:val="007F4D50"/>
    <w:rsid w:val="00805CF4"/>
    <w:rsid w:val="00811881"/>
    <w:rsid w:val="008173D4"/>
    <w:rsid w:val="00855E29"/>
    <w:rsid w:val="00861841"/>
    <w:rsid w:val="00865600"/>
    <w:rsid w:val="008A1E7A"/>
    <w:rsid w:val="008B198E"/>
    <w:rsid w:val="008D6137"/>
    <w:rsid w:val="008F298A"/>
    <w:rsid w:val="00922B17"/>
    <w:rsid w:val="00990361"/>
    <w:rsid w:val="009A1C19"/>
    <w:rsid w:val="009B62F6"/>
    <w:rsid w:val="009E181A"/>
    <w:rsid w:val="009E3572"/>
    <w:rsid w:val="00A40B26"/>
    <w:rsid w:val="00A44411"/>
    <w:rsid w:val="00A5786C"/>
    <w:rsid w:val="00A81CA3"/>
    <w:rsid w:val="00A96940"/>
    <w:rsid w:val="00A97562"/>
    <w:rsid w:val="00AC2C7C"/>
    <w:rsid w:val="00AF13CE"/>
    <w:rsid w:val="00B04AEA"/>
    <w:rsid w:val="00B47018"/>
    <w:rsid w:val="00B66688"/>
    <w:rsid w:val="00B81138"/>
    <w:rsid w:val="00B86926"/>
    <w:rsid w:val="00BC45F0"/>
    <w:rsid w:val="00BE7D43"/>
    <w:rsid w:val="00C20DF0"/>
    <w:rsid w:val="00C30B2A"/>
    <w:rsid w:val="00C52C5F"/>
    <w:rsid w:val="00C714E8"/>
    <w:rsid w:val="00CA3100"/>
    <w:rsid w:val="00CA33E8"/>
    <w:rsid w:val="00CB3F8F"/>
    <w:rsid w:val="00D10B20"/>
    <w:rsid w:val="00D22A54"/>
    <w:rsid w:val="00D32D08"/>
    <w:rsid w:val="00D6575E"/>
    <w:rsid w:val="00D65B1B"/>
    <w:rsid w:val="00D7380E"/>
    <w:rsid w:val="00DD5AD9"/>
    <w:rsid w:val="00E1253C"/>
    <w:rsid w:val="00E36ADD"/>
    <w:rsid w:val="00E53E40"/>
    <w:rsid w:val="00E7687D"/>
    <w:rsid w:val="00ED5289"/>
    <w:rsid w:val="00F15428"/>
    <w:rsid w:val="00F3026D"/>
    <w:rsid w:val="00FB4DF9"/>
    <w:rsid w:val="00FB69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FABA73"/>
  <w15:docId w15:val="{6E2AD394-5E53-4049-9FED-A5CA318340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2B17"/>
  </w:style>
  <w:style w:type="paragraph" w:styleId="Heading1">
    <w:name w:val="heading 1"/>
    <w:basedOn w:val="Normal"/>
    <w:next w:val="Normal"/>
    <w:link w:val="Heading1Char"/>
    <w:uiPriority w:val="9"/>
    <w:qFormat/>
    <w:rsid w:val="00922B1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2B1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2B1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2B1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2B1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2B1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2B1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18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975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7562"/>
    <w:rPr>
      <w:rFonts w:ascii="Tahoma" w:hAnsi="Tahoma" w:cs="Tahoma"/>
      <w:sz w:val="16"/>
      <w:szCs w:val="16"/>
      <w:lang w:bidi="ar-SA"/>
    </w:rPr>
  </w:style>
  <w:style w:type="paragraph" w:styleId="ListParagraph">
    <w:name w:val="List Paragraph"/>
    <w:basedOn w:val="Normal"/>
    <w:uiPriority w:val="34"/>
    <w:qFormat/>
    <w:rsid w:val="000E35F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3E40"/>
    <w:rPr>
      <w:lang w:bidi="ar-SA"/>
    </w:rPr>
  </w:style>
  <w:style w:type="paragraph" w:styleId="Footer">
    <w:name w:val="footer"/>
    <w:basedOn w:val="Normal"/>
    <w:link w:val="Foot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3E40"/>
    <w:rPr>
      <w:lang w:bidi="ar-SA"/>
    </w:rPr>
  </w:style>
  <w:style w:type="table" w:customStyle="1" w:styleId="TableGrid11">
    <w:name w:val="Table Grid11"/>
    <w:basedOn w:val="TableNormal"/>
    <w:next w:val="TableGrid"/>
    <w:uiPriority w:val="59"/>
    <w:rsid w:val="00861841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22B17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2B17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2B17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2B17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2B17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2B17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22B17"/>
    <w:pPr>
      <w:spacing w:line="240" w:lineRule="auto"/>
    </w:pPr>
    <w:rPr>
      <w:b/>
      <w:bCs/>
      <w:smallCaps/>
      <w:color w:val="1F497D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22B17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22B17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2B17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22B17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922B17"/>
    <w:rPr>
      <w:b/>
      <w:bCs/>
    </w:rPr>
  </w:style>
  <w:style w:type="character" w:styleId="Emphasis">
    <w:name w:val="Emphasis"/>
    <w:basedOn w:val="DefaultParagraphFont"/>
    <w:uiPriority w:val="20"/>
    <w:qFormat/>
    <w:rsid w:val="00922B17"/>
    <w:rPr>
      <w:i/>
      <w:iCs/>
    </w:rPr>
  </w:style>
  <w:style w:type="paragraph" w:styleId="NoSpacing">
    <w:name w:val="No Spacing"/>
    <w:uiPriority w:val="1"/>
    <w:qFormat/>
    <w:rsid w:val="00922B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2B17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22B17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2B17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2B17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922B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22B1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22B17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922B17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922B17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22B17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AF13C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F13C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anotahl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F996D0-8172-47FD-BC29-E7CC7142AF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411</Words>
  <Characters>234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da</dc:creator>
  <cp:lastModifiedBy>Shahvar</cp:lastModifiedBy>
  <cp:revision>7</cp:revision>
  <dcterms:created xsi:type="dcterms:W3CDTF">2021-12-05T19:47:00Z</dcterms:created>
  <dcterms:modified xsi:type="dcterms:W3CDTF">2021-12-11T15:42:00Z</dcterms:modified>
</cp:coreProperties>
</file>